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41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689/22690 - FRAME DAMAGE/FIT OF DOOR GAPS - FLOOR 1 DOOR TO GLATS 17-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41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4Z</dcterms:created>
  <dcterms:modified xsi:type="dcterms:W3CDTF">2024-04-25T1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